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362F2" w14:textId="77777777" w:rsidR="00E065AE" w:rsidRDefault="00376397">
      <w:pPr>
        <w:pStyle w:val="Heading1"/>
        <w:spacing w:after="240" w:line="276" w:lineRule="auto"/>
      </w:pPr>
      <w:r>
        <w:t>Travel Claim Form</w:t>
      </w:r>
    </w:p>
    <w:p w14:paraId="5217C76A" w14:textId="0BB2CF49" w:rsidR="00E065AE" w:rsidRDefault="0037639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  <w:r w:rsidR="001016E1">
        <w:rPr>
          <w:rFonts w:ascii="Times New Roman" w:hAnsi="Times New Roman" w:cs="Times New Roman"/>
          <w:sz w:val="24"/>
          <w:szCs w:val="24"/>
        </w:rPr>
        <w:t>Paul Nathan</w:t>
      </w:r>
    </w:p>
    <w:p w14:paraId="754A0C24" w14:textId="325BE8FA" w:rsidR="00E065AE" w:rsidRDefault="0037639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r w:rsidR="001016E1">
        <w:rPr>
          <w:rFonts w:ascii="Times New Roman" w:hAnsi="Times New Roman" w:cs="Times New Roman"/>
          <w:sz w:val="24"/>
          <w:szCs w:val="24"/>
        </w:rPr>
        <w:t>paul@itsmart.my</w:t>
      </w:r>
    </w:p>
    <w:tbl>
      <w:tblPr>
        <w:tblStyle w:val="TableGrid"/>
        <w:tblW w:w="5070" w:type="pct"/>
        <w:tblLook w:val="04A0" w:firstRow="1" w:lastRow="0" w:firstColumn="1" w:lastColumn="0" w:noHBand="0" w:noVBand="1"/>
      </w:tblPr>
      <w:tblGrid>
        <w:gridCol w:w="1428"/>
        <w:gridCol w:w="1205"/>
        <w:gridCol w:w="1205"/>
        <w:gridCol w:w="2790"/>
        <w:gridCol w:w="3043"/>
        <w:gridCol w:w="4784"/>
        <w:gridCol w:w="1148"/>
      </w:tblGrid>
      <w:tr w:rsidR="00A32A87" w14:paraId="55B4C88F" w14:textId="77777777" w:rsidTr="001E2ADA">
        <w:tc>
          <w:tcPr>
            <w:tcW w:w="458" w:type="pct"/>
            <w:vMerge w:val="restart"/>
            <w:vAlign w:val="center"/>
          </w:tcPr>
          <w:p w14:paraId="34C0AABA" w14:textId="77777777" w:rsidR="00A32A87" w:rsidRDefault="00A32A87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772" w:type="pct"/>
            <w:gridSpan w:val="2"/>
            <w:vAlign w:val="center"/>
          </w:tcPr>
          <w:p w14:paraId="5E627FE7" w14:textId="77777777" w:rsidR="00A32A87" w:rsidRDefault="00A32A87" w:rsidP="00147FF3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Absent</w:t>
            </w:r>
          </w:p>
        </w:tc>
        <w:tc>
          <w:tcPr>
            <w:tcW w:w="1869" w:type="pct"/>
            <w:gridSpan w:val="2"/>
            <w:vAlign w:val="center"/>
          </w:tcPr>
          <w:p w14:paraId="03D1B510" w14:textId="77777777" w:rsidR="00A32A87" w:rsidRDefault="00A32A87" w:rsidP="00147FF3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uneys</w:t>
            </w:r>
            <w:proofErr w:type="spellEnd"/>
          </w:p>
        </w:tc>
        <w:tc>
          <w:tcPr>
            <w:tcW w:w="1533" w:type="pct"/>
            <w:vMerge w:val="restart"/>
            <w:vAlign w:val="center"/>
          </w:tcPr>
          <w:p w14:paraId="1F1BC8C2" w14:textId="77777777" w:rsidR="00A32A87" w:rsidRDefault="00A32A87" w:rsidP="00147FF3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e of Journey</w:t>
            </w:r>
          </w:p>
        </w:tc>
        <w:tc>
          <w:tcPr>
            <w:tcW w:w="368" w:type="pct"/>
            <w:vMerge w:val="restart"/>
            <w:vAlign w:val="center"/>
          </w:tcPr>
          <w:p w14:paraId="07F178D2" w14:textId="77777777" w:rsidR="00A32A87" w:rsidRDefault="00A32A87" w:rsidP="00147FF3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 km</w:t>
            </w:r>
          </w:p>
        </w:tc>
      </w:tr>
      <w:tr w:rsidR="00A32A87" w14:paraId="3C44B5C0" w14:textId="77777777" w:rsidTr="001E2ADA">
        <w:tc>
          <w:tcPr>
            <w:tcW w:w="458" w:type="pct"/>
            <w:vMerge/>
          </w:tcPr>
          <w:p w14:paraId="137EFF9A" w14:textId="77777777" w:rsidR="00A32A87" w:rsidRDefault="00A32A8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</w:tcPr>
          <w:p w14:paraId="0A206EC5" w14:textId="77777777" w:rsidR="00A32A87" w:rsidRDefault="00A32A8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</w:t>
            </w:r>
          </w:p>
        </w:tc>
        <w:tc>
          <w:tcPr>
            <w:tcW w:w="386" w:type="pct"/>
          </w:tcPr>
          <w:p w14:paraId="19463B68" w14:textId="77777777" w:rsidR="00A32A87" w:rsidRDefault="00A32A8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urn</w:t>
            </w:r>
          </w:p>
        </w:tc>
        <w:tc>
          <w:tcPr>
            <w:tcW w:w="894" w:type="pct"/>
          </w:tcPr>
          <w:p w14:paraId="3661D554" w14:textId="77777777" w:rsidR="00A32A87" w:rsidRDefault="00A32A87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975" w:type="pct"/>
          </w:tcPr>
          <w:p w14:paraId="6241DB78" w14:textId="77777777" w:rsidR="00A32A87" w:rsidRDefault="00A32A87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533" w:type="pct"/>
            <w:vMerge/>
          </w:tcPr>
          <w:p w14:paraId="138D7046" w14:textId="77777777" w:rsidR="00A32A87" w:rsidRDefault="00A32A8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" w:type="pct"/>
            <w:vMerge/>
          </w:tcPr>
          <w:p w14:paraId="3418F390" w14:textId="77777777" w:rsidR="00A32A87" w:rsidRDefault="00A32A8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4E5F" w14:paraId="47DC189D" w14:textId="77777777" w:rsidTr="001E2ADA">
        <w:tc>
          <w:tcPr>
            <w:tcW w:w="458" w:type="pct"/>
            <w:vMerge w:val="restart"/>
            <w:vAlign w:val="center"/>
          </w:tcPr>
          <w:p w14:paraId="32FD69CE" w14:textId="64AA35E7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05/2023</w:t>
            </w:r>
          </w:p>
        </w:tc>
        <w:tc>
          <w:tcPr>
            <w:tcW w:w="386" w:type="pct"/>
          </w:tcPr>
          <w:p w14:paraId="3ED0E29F" w14:textId="70E2CE69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2 PM</w:t>
            </w:r>
          </w:p>
        </w:tc>
        <w:tc>
          <w:tcPr>
            <w:tcW w:w="386" w:type="pct"/>
          </w:tcPr>
          <w:p w14:paraId="6E92BEFB" w14:textId="481576C6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1 PM</w:t>
            </w:r>
          </w:p>
        </w:tc>
        <w:tc>
          <w:tcPr>
            <w:tcW w:w="894" w:type="pct"/>
          </w:tcPr>
          <w:p w14:paraId="0EB59F7E" w14:textId="7A7A61AB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975" w:type="pct"/>
          </w:tcPr>
          <w:p w14:paraId="68B4656F" w14:textId="4401D1DC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DC</w:t>
            </w:r>
          </w:p>
        </w:tc>
        <w:tc>
          <w:tcPr>
            <w:tcW w:w="1533" w:type="pct"/>
            <w:vMerge w:val="restart"/>
            <w:vAlign w:val="center"/>
          </w:tcPr>
          <w:p w14:paraId="6BA44A28" w14:textId="14DCBEC4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ct SIDC Agreement</w:t>
            </w:r>
          </w:p>
        </w:tc>
        <w:tc>
          <w:tcPr>
            <w:tcW w:w="368" w:type="pct"/>
          </w:tcPr>
          <w:p w14:paraId="18BDE3E2" w14:textId="738F1082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2 km</w:t>
            </w:r>
          </w:p>
        </w:tc>
      </w:tr>
      <w:tr w:rsidR="00CE4E5F" w14:paraId="0BC5223E" w14:textId="77777777" w:rsidTr="001E2ADA">
        <w:tc>
          <w:tcPr>
            <w:tcW w:w="458" w:type="pct"/>
            <w:vMerge/>
          </w:tcPr>
          <w:p w14:paraId="61A90BC3" w14:textId="66128D4D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</w:tcPr>
          <w:p w14:paraId="2D3511AE" w14:textId="52794AFA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1 PM</w:t>
            </w:r>
          </w:p>
        </w:tc>
        <w:tc>
          <w:tcPr>
            <w:tcW w:w="386" w:type="pct"/>
          </w:tcPr>
          <w:p w14:paraId="67F411E1" w14:textId="123E4D7D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2 PM</w:t>
            </w:r>
          </w:p>
        </w:tc>
        <w:tc>
          <w:tcPr>
            <w:tcW w:w="894" w:type="pct"/>
          </w:tcPr>
          <w:p w14:paraId="195EE47E" w14:textId="7B2F60C4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DC</w:t>
            </w:r>
          </w:p>
        </w:tc>
        <w:tc>
          <w:tcPr>
            <w:tcW w:w="975" w:type="pct"/>
          </w:tcPr>
          <w:p w14:paraId="687083FF" w14:textId="63A02D6C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1533" w:type="pct"/>
            <w:vMerge/>
          </w:tcPr>
          <w:p w14:paraId="3F84BFC1" w14:textId="793C7DA4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" w:type="pct"/>
          </w:tcPr>
          <w:p w14:paraId="62BD1B17" w14:textId="12FB6992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2 km</w:t>
            </w:r>
          </w:p>
        </w:tc>
      </w:tr>
      <w:tr w:rsidR="00CE4E5F" w14:paraId="18716FDE" w14:textId="77777777" w:rsidTr="001E2ADA">
        <w:tc>
          <w:tcPr>
            <w:tcW w:w="458" w:type="pct"/>
            <w:vMerge w:val="restart"/>
            <w:vAlign w:val="center"/>
          </w:tcPr>
          <w:p w14:paraId="24BF52AE" w14:textId="1ADCA7A5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</w:tcPr>
          <w:p w14:paraId="5AD3B2DA" w14:textId="033B73F8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</w:tcPr>
          <w:p w14:paraId="068146A4" w14:textId="605A4CA6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4" w:type="pct"/>
          </w:tcPr>
          <w:p w14:paraId="287FB535" w14:textId="583ABC65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pct"/>
          </w:tcPr>
          <w:p w14:paraId="46576B80" w14:textId="592AC0FE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3" w:type="pct"/>
            <w:vMerge w:val="restart"/>
            <w:vAlign w:val="center"/>
          </w:tcPr>
          <w:p w14:paraId="22C3DEA6" w14:textId="0E471CDB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" w:type="pct"/>
          </w:tcPr>
          <w:p w14:paraId="4F415547" w14:textId="2BFFC576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4E5F" w14:paraId="4E8B27E7" w14:textId="77777777" w:rsidTr="001E2ADA">
        <w:tc>
          <w:tcPr>
            <w:tcW w:w="458" w:type="pct"/>
            <w:vMerge/>
          </w:tcPr>
          <w:p w14:paraId="52DD60C7" w14:textId="000CC6FE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</w:tcPr>
          <w:p w14:paraId="11D696ED" w14:textId="3E9C6D95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</w:tcPr>
          <w:p w14:paraId="7068B366" w14:textId="2E20E275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4" w:type="pct"/>
          </w:tcPr>
          <w:p w14:paraId="7BB73DD2" w14:textId="440FD310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pct"/>
          </w:tcPr>
          <w:p w14:paraId="3FCBA58A" w14:textId="1EC69A07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3" w:type="pct"/>
            <w:vMerge/>
          </w:tcPr>
          <w:p w14:paraId="029A698A" w14:textId="501ADA6D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" w:type="pct"/>
          </w:tcPr>
          <w:p w14:paraId="78CF94C4" w14:textId="1E18216A" w:rsidR="00CE4E5F" w:rsidRDefault="00CE4E5F" w:rsidP="00CE4E5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B86ADB2" w14:textId="77777777" w:rsidR="00E065AE" w:rsidRDefault="00E065AE">
      <w:pPr>
        <w:pStyle w:val="Heading2"/>
        <w:spacing w:line="276" w:lineRule="auto"/>
        <w:rPr>
          <w:u w:val="single"/>
        </w:rPr>
      </w:pPr>
    </w:p>
    <w:p w14:paraId="08C26B45" w14:textId="77777777" w:rsidR="00E065AE" w:rsidRDefault="00376397">
      <w:pPr>
        <w:pStyle w:val="Heading2"/>
        <w:spacing w:line="276" w:lineRule="auto"/>
        <w:rPr>
          <w:u w:val="single"/>
        </w:rPr>
      </w:pPr>
      <w:r>
        <w:rPr>
          <w:u w:val="single"/>
        </w:rPr>
        <w:t>Claims Calcu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8"/>
        <w:gridCol w:w="3077"/>
      </w:tblGrid>
      <w:tr w:rsidR="00E065AE" w14:paraId="25B610F5" w14:textId="77777777">
        <w:tc>
          <w:tcPr>
            <w:tcW w:w="5628" w:type="dxa"/>
          </w:tcPr>
          <w:p w14:paraId="2599F53C" w14:textId="77777777" w:rsidR="00E065AE" w:rsidRDefault="0037639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car kms</w:t>
            </w:r>
          </w:p>
        </w:tc>
        <w:tc>
          <w:tcPr>
            <w:tcW w:w="3077" w:type="dxa"/>
          </w:tcPr>
          <w:p w14:paraId="1E61B6FF" w14:textId="12D2A8BB" w:rsidR="00E065AE" w:rsidRDefault="00BA315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 w:rsidR="00C77166">
              <w:rPr>
                <w:rFonts w:ascii="Times New Roman" w:hAnsi="Times New Roman" w:cs="Times New Roman"/>
                <w:sz w:val="24"/>
                <w:szCs w:val="24"/>
              </w:rPr>
              <w:t xml:space="preserve"> km</w:t>
            </w:r>
          </w:p>
        </w:tc>
      </w:tr>
      <w:tr w:rsidR="00E065AE" w14:paraId="5A260417" w14:textId="77777777">
        <w:tc>
          <w:tcPr>
            <w:tcW w:w="5628" w:type="dxa"/>
          </w:tcPr>
          <w:p w14:paraId="54B542F2" w14:textId="77777777" w:rsidR="00E065AE" w:rsidRDefault="0037639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im Amount/km</w:t>
            </w:r>
          </w:p>
        </w:tc>
        <w:tc>
          <w:tcPr>
            <w:tcW w:w="3077" w:type="dxa"/>
          </w:tcPr>
          <w:p w14:paraId="48D623BE" w14:textId="77777777" w:rsidR="00E065AE" w:rsidRDefault="0037639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M 0.60/km</w:t>
            </w:r>
          </w:p>
        </w:tc>
      </w:tr>
      <w:tr w:rsidR="00E065AE" w14:paraId="4FD2F54E" w14:textId="77777777">
        <w:tc>
          <w:tcPr>
            <w:tcW w:w="5628" w:type="dxa"/>
          </w:tcPr>
          <w:p w14:paraId="7F77DEE9" w14:textId="77777777" w:rsidR="00E065AE" w:rsidRDefault="00376397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travel claims (Total car km * Claim Amount/km)</w:t>
            </w:r>
          </w:p>
        </w:tc>
        <w:tc>
          <w:tcPr>
            <w:tcW w:w="3077" w:type="dxa"/>
          </w:tcPr>
          <w:p w14:paraId="34AF9AD0" w14:textId="11C70C07" w:rsidR="00E065AE" w:rsidRDefault="00C77166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M </w:t>
            </w:r>
            <w:r w:rsidR="00666B6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02615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66B6C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</w:tbl>
    <w:p w14:paraId="779BFB97" w14:textId="77777777" w:rsidR="00791112" w:rsidRDefault="007911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B197FB5" w14:textId="1A4470E8" w:rsidR="00E065AE" w:rsidRDefault="0019411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D346C55" wp14:editId="03E3F5CC">
            <wp:simplePos x="0" y="0"/>
            <wp:positionH relativeFrom="column">
              <wp:posOffset>1</wp:posOffset>
            </wp:positionH>
            <wp:positionV relativeFrom="paragraph">
              <wp:posOffset>279401</wp:posOffset>
            </wp:positionV>
            <wp:extent cx="1013460" cy="574008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7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548" b="90955" l="9884" r="90407">
                                  <a14:foregroundMark x1="21512" y1="91457" x2="21512" y2="91457"/>
                                  <a14:foregroundMark x1="90407" y1="57286" x2="90407" y2="57286"/>
                                </a14:backgroundRemoval>
                              </a14:imgEffect>
                              <a14:imgEffect>
                                <a14:saturation sat="33000"/>
                              </a14:imgEffect>
                              <a14:imgEffect>
                                <a14:brightnessContrast bright="-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20" t="7861" b="5608"/>
                    <a:stretch/>
                  </pic:blipFill>
                  <pic:spPr bwMode="auto">
                    <a:xfrm>
                      <a:off x="0" y="0"/>
                      <a:ext cx="1024026" cy="57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397">
        <w:rPr>
          <w:rFonts w:ascii="Times New Roman" w:hAnsi="Times New Roman" w:cs="Times New Roman"/>
          <w:sz w:val="24"/>
          <w:szCs w:val="24"/>
        </w:rPr>
        <w:t>Claim requested by,</w:t>
      </w:r>
    </w:p>
    <w:p w14:paraId="4C4542CE" w14:textId="249243EC" w:rsidR="00E065AE" w:rsidRDefault="00E065AE" w:rsidP="0019411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E5AE86" w14:textId="77777777" w:rsidR="00194110" w:rsidRDefault="0019411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820C303" w14:textId="2C653FB8" w:rsidR="00E065AE" w:rsidRDefault="0037639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3BE60C54" w14:textId="0C2E0898" w:rsidR="00E065AE" w:rsidRDefault="00376397" w:rsidP="0019411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  <w:r w:rsidR="00791112">
        <w:rPr>
          <w:rFonts w:ascii="Times New Roman" w:hAnsi="Times New Roman" w:cs="Times New Roman"/>
          <w:sz w:val="24"/>
          <w:szCs w:val="24"/>
        </w:rPr>
        <w:t>Paul Nathan</w:t>
      </w:r>
    </w:p>
    <w:p w14:paraId="0373BBE0" w14:textId="1444ACDF" w:rsidR="00E065AE" w:rsidRDefault="0037639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 w:rsidR="00791112">
        <w:rPr>
          <w:rFonts w:ascii="Times New Roman" w:hAnsi="Times New Roman" w:cs="Times New Roman"/>
          <w:sz w:val="24"/>
          <w:szCs w:val="24"/>
        </w:rPr>
        <w:t>02/05/2023</w:t>
      </w:r>
    </w:p>
    <w:sectPr w:rsidR="00E065A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270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CBE9A" w14:textId="77777777" w:rsidR="008C4E5E" w:rsidRDefault="008C4E5E">
      <w:pPr>
        <w:spacing w:line="240" w:lineRule="auto"/>
      </w:pPr>
      <w:r>
        <w:separator/>
      </w:r>
    </w:p>
  </w:endnote>
  <w:endnote w:type="continuationSeparator" w:id="0">
    <w:p w14:paraId="7F71D99C" w14:textId="77777777" w:rsidR="008C4E5E" w:rsidRDefault="008C4E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9F867" w14:textId="77777777" w:rsidR="00495101" w:rsidRDefault="004951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7A59" w14:textId="77777777" w:rsidR="00495101" w:rsidRDefault="004951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81A1D" w14:textId="77777777" w:rsidR="00495101" w:rsidRDefault="004951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AC367" w14:textId="77777777" w:rsidR="008C4E5E" w:rsidRDefault="008C4E5E">
      <w:pPr>
        <w:spacing w:after="0" w:line="240" w:lineRule="auto"/>
      </w:pPr>
      <w:r>
        <w:separator/>
      </w:r>
    </w:p>
  </w:footnote>
  <w:footnote w:type="continuationSeparator" w:id="0">
    <w:p w14:paraId="0AE4B1CA" w14:textId="77777777" w:rsidR="008C4E5E" w:rsidRDefault="008C4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A489B" w14:textId="77777777" w:rsidR="00495101" w:rsidRDefault="00495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379DC" w14:textId="77777777" w:rsidR="00E065AE" w:rsidRDefault="00376397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B7889EC" wp14:editId="5A501E5D">
              <wp:simplePos x="0" y="0"/>
              <wp:positionH relativeFrom="column">
                <wp:posOffset>5518785</wp:posOffset>
              </wp:positionH>
              <wp:positionV relativeFrom="paragraph">
                <wp:posOffset>-109220</wp:posOffset>
              </wp:positionV>
              <wp:extent cx="4226560" cy="1404620"/>
              <wp:effectExtent l="0" t="0" r="2540" b="571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265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543721B3" w14:textId="77777777" w:rsidR="00E065AE" w:rsidRDefault="00376397">
                          <w:pPr>
                            <w:spacing w:after="0" w:line="276" w:lineRule="auto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</w:rPr>
                            <w:t>PNT SYSTEMS SDN BHD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(Co. No. 956906-T)</w:t>
                          </w:r>
                        </w:p>
                        <w:p w14:paraId="6214B388" w14:textId="77777777" w:rsidR="00E065AE" w:rsidRDefault="00376397">
                          <w:pPr>
                            <w:spacing w:after="0" w:line="276" w:lineRule="auto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The Trillium, Lake Field</w:t>
                          </w:r>
                        </w:p>
                        <w:p w14:paraId="4F384AA3" w14:textId="77777777" w:rsidR="00E065AE" w:rsidRDefault="00376397">
                          <w:pPr>
                            <w:spacing w:after="0" w:line="276" w:lineRule="auto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No. 1-2, Jalan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Tasik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Utama 8, Medan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Niaga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Tasik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amai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, 57000 Sungai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esi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, W.P. Kuala Lumpur, Malaysia.</w:t>
                          </w:r>
                        </w:p>
                        <w:p w14:paraId="3D942E13" w14:textId="6503F67F" w:rsidR="00E065AE" w:rsidRDefault="00376397">
                          <w:pPr>
                            <w:spacing w:after="0" w:line="276" w:lineRule="auto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 xml:space="preserve">TEL: +603 </w:t>
                          </w:r>
                          <w:r w:rsidR="00495101">
                            <w:rPr>
                              <w:rFonts w:ascii="Times New Roman" w:hAnsi="Times New Roman" w:cs="Times New Roman"/>
                            </w:rPr>
                            <w:t>9078 2188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ab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ab/>
                            <w:t xml:space="preserve">           EMAIL: info@pntsystems.my</w:t>
                          </w:r>
                        </w:p>
                        <w:p w14:paraId="78B86717" w14:textId="77777777" w:rsidR="00E065AE" w:rsidRDefault="00376397">
                          <w:pPr>
                            <w:spacing w:after="0" w:line="276" w:lineRule="auto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WEBSITE: www.pntsystems.m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B7889E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34.55pt;margin-top:-8.6pt;width:332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" stroked="f">
              <v:textbox style="mso-fit-shape-to-text:t">
                <w:txbxContent>
                  <w:p w14:paraId="543721B3" w14:textId="77777777" w:rsidR="00E065AE" w:rsidRDefault="00376397">
                    <w:pPr>
                      <w:spacing w:after="0" w:line="276" w:lineRule="auto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</w:rPr>
                      <w:t>PNT SYSTEMS SDN BHD</w:t>
                    </w:r>
                    <w:r>
                      <w:rPr>
                        <w:rFonts w:ascii="Times New Roman" w:hAnsi="Times New Roman" w:cs="Times New Roman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(Co. No. 956906-T)</w:t>
                    </w:r>
                  </w:p>
                  <w:p w14:paraId="6214B388" w14:textId="77777777" w:rsidR="00E065AE" w:rsidRDefault="00376397">
                    <w:pPr>
                      <w:spacing w:after="0" w:line="276" w:lineRule="auto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The Trillium, Lake Field</w:t>
                    </w:r>
                  </w:p>
                  <w:p w14:paraId="4F384AA3" w14:textId="77777777" w:rsidR="00E065AE" w:rsidRDefault="00376397">
                    <w:pPr>
                      <w:spacing w:after="0" w:line="276" w:lineRule="auto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No. 1-2, Jalan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Tasik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 Utama 8, Medan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Niaga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Tasik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Damai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, 57000 Sungai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Besi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, W.P. Kuala Lumpur, Malaysia.</w:t>
                    </w:r>
                  </w:p>
                  <w:p w14:paraId="3D942E13" w14:textId="6503F67F" w:rsidR="00E065AE" w:rsidRDefault="00376397">
                    <w:pPr>
                      <w:spacing w:after="0" w:line="276" w:lineRule="auto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 xml:space="preserve">TEL: +603 </w:t>
                    </w:r>
                    <w:r w:rsidR="00495101">
                      <w:rPr>
                        <w:rFonts w:ascii="Times New Roman" w:hAnsi="Times New Roman" w:cs="Times New Roman"/>
                      </w:rPr>
                      <w:t>9078 2188</w:t>
                    </w:r>
                    <w:r>
                      <w:rPr>
                        <w:rFonts w:ascii="Times New Roman" w:hAnsi="Times New Roman" w:cs="Times New Roman"/>
                      </w:rPr>
                      <w:tab/>
                    </w:r>
                    <w:r>
                      <w:rPr>
                        <w:rFonts w:ascii="Times New Roman" w:hAnsi="Times New Roman" w:cs="Times New Roman"/>
                      </w:rPr>
                      <w:tab/>
                      <w:t xml:space="preserve">           EMAIL: info@pntsystems.my</w:t>
                    </w:r>
                  </w:p>
                  <w:p w14:paraId="78B86717" w14:textId="77777777" w:rsidR="00E065AE" w:rsidRDefault="00376397">
                    <w:pPr>
                      <w:spacing w:after="0" w:line="276" w:lineRule="auto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WEBSITE: www.pntsystems.m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4EA9CAE6" wp14:editId="62D9AFB8">
          <wp:simplePos x="0" y="0"/>
          <wp:positionH relativeFrom="column">
            <wp:posOffset>7620</wp:posOffset>
          </wp:positionH>
          <wp:positionV relativeFrom="paragraph">
            <wp:posOffset>-45720</wp:posOffset>
          </wp:positionV>
          <wp:extent cx="1005840" cy="1005840"/>
          <wp:effectExtent l="0" t="0" r="3810" b="3810"/>
          <wp:wrapNone/>
          <wp:docPr id="25" name="Picture 2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" cy="10058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383CB" w14:textId="77777777" w:rsidR="00495101" w:rsidRDefault="004951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rMwsDQ0NDMzMLJQ0lEKTi0uzszPAykwrAUA7HvNUSwAAAA="/>
  </w:docVars>
  <w:rsids>
    <w:rsidRoot w:val="00471D7C"/>
    <w:rsid w:val="0002615E"/>
    <w:rsid w:val="001016E1"/>
    <w:rsid w:val="001351A5"/>
    <w:rsid w:val="00147FF3"/>
    <w:rsid w:val="00194110"/>
    <w:rsid w:val="001A2563"/>
    <w:rsid w:val="001E2ADA"/>
    <w:rsid w:val="00211DCA"/>
    <w:rsid w:val="00235579"/>
    <w:rsid w:val="002929EC"/>
    <w:rsid w:val="002F6D57"/>
    <w:rsid w:val="0031475D"/>
    <w:rsid w:val="00355CC0"/>
    <w:rsid w:val="00376397"/>
    <w:rsid w:val="003808BB"/>
    <w:rsid w:val="0039161D"/>
    <w:rsid w:val="00397576"/>
    <w:rsid w:val="003E7283"/>
    <w:rsid w:val="003F20CD"/>
    <w:rsid w:val="00403689"/>
    <w:rsid w:val="00471D7C"/>
    <w:rsid w:val="00495101"/>
    <w:rsid w:val="004978CE"/>
    <w:rsid w:val="004A4BC5"/>
    <w:rsid w:val="005A4228"/>
    <w:rsid w:val="005B20B2"/>
    <w:rsid w:val="005B4C93"/>
    <w:rsid w:val="0062323D"/>
    <w:rsid w:val="0064548E"/>
    <w:rsid w:val="00666B6C"/>
    <w:rsid w:val="006B5F98"/>
    <w:rsid w:val="007143E9"/>
    <w:rsid w:val="00755F78"/>
    <w:rsid w:val="00791112"/>
    <w:rsid w:val="00792763"/>
    <w:rsid w:val="007B7DC5"/>
    <w:rsid w:val="007D46F3"/>
    <w:rsid w:val="007E68EA"/>
    <w:rsid w:val="008716AC"/>
    <w:rsid w:val="008C4E5E"/>
    <w:rsid w:val="008C6B8F"/>
    <w:rsid w:val="009641B9"/>
    <w:rsid w:val="009E2B5B"/>
    <w:rsid w:val="00A32A87"/>
    <w:rsid w:val="00AB5AAD"/>
    <w:rsid w:val="00AD0449"/>
    <w:rsid w:val="00AF2B9C"/>
    <w:rsid w:val="00AF7BE5"/>
    <w:rsid w:val="00B17090"/>
    <w:rsid w:val="00BA3159"/>
    <w:rsid w:val="00BC463F"/>
    <w:rsid w:val="00C77166"/>
    <w:rsid w:val="00C94A27"/>
    <w:rsid w:val="00CD471E"/>
    <w:rsid w:val="00CE4E5F"/>
    <w:rsid w:val="00CF4A10"/>
    <w:rsid w:val="00D43A51"/>
    <w:rsid w:val="00D46891"/>
    <w:rsid w:val="00DD1162"/>
    <w:rsid w:val="00E065AE"/>
    <w:rsid w:val="00E12D00"/>
    <w:rsid w:val="00E85AA7"/>
    <w:rsid w:val="00EE4CB3"/>
    <w:rsid w:val="0E333ED4"/>
    <w:rsid w:val="36C942BA"/>
    <w:rsid w:val="3DF0050B"/>
    <w:rsid w:val="3DFA1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F3C1B3"/>
  <w15:docId w15:val="{7515D86E-FB9D-43C8-A1DA-B57172FD7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i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theme="majorBidi"/>
      <w:i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aul Nathan</cp:lastModifiedBy>
  <cp:revision>40</cp:revision>
  <dcterms:created xsi:type="dcterms:W3CDTF">2023-04-20T08:19:00Z</dcterms:created>
  <dcterms:modified xsi:type="dcterms:W3CDTF">2023-05-23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2</vt:lpwstr>
  </property>
</Properties>
</file>